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graph1"/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plo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</w:p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office-fig-div_files/figure-docx/unnamed-chunk-1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kinetics curve</w:t>
            </w:r>
          </w:p>
          <w:bookmarkEnd w:id="23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09-27T22:27:23Z</dcterms:created>
  <dcterms:modified xsi:type="dcterms:W3CDTF">2024-09-27T22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